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CEE6" w14:textId="6F7BFCD5" w:rsidR="00833A9D" w:rsidRDefault="00833A9D"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Hey, Jack. Did you hear about that one </w:t>
      </w:r>
      <w:proofErr w:type="spellStart"/>
      <w:r>
        <w:rPr>
          <w:rFonts w:ascii="Times New Roman" w:hAnsi="Times New Roman" w:cs="Times New Roman"/>
          <w:sz w:val="24"/>
          <w:szCs w:val="24"/>
          <w:lang w:val="en-GB"/>
        </w:rPr>
        <w:t>rumor</w:t>
      </w:r>
      <w:proofErr w:type="spellEnd"/>
      <w:r>
        <w:rPr>
          <w:rFonts w:ascii="Times New Roman" w:hAnsi="Times New Roman" w:cs="Times New Roman"/>
          <w:sz w:val="24"/>
          <w:szCs w:val="24"/>
          <w:lang w:val="en-GB"/>
        </w:rPr>
        <w:t xml:space="preserve"> in school?”</w:t>
      </w:r>
    </w:p>
    <w:p w14:paraId="3731E98A" w14:textId="6C2D0896" w:rsidR="00833A9D" w:rsidRDefault="00833A9D"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613ABC">
        <w:rPr>
          <w:rFonts w:ascii="Times New Roman" w:hAnsi="Times New Roman" w:cs="Times New Roman"/>
          <w:sz w:val="24"/>
          <w:szCs w:val="24"/>
          <w:lang w:val="en-GB"/>
        </w:rPr>
        <w:t>I was walking to school when the devil—excuse me—my childhood friend, Mary, chose a strange topic</w:t>
      </w:r>
      <w:r>
        <w:rPr>
          <w:rFonts w:ascii="Times New Roman" w:hAnsi="Times New Roman" w:cs="Times New Roman"/>
          <w:sz w:val="24"/>
          <w:szCs w:val="24"/>
          <w:lang w:val="en-GB"/>
        </w:rPr>
        <w:t>.</w:t>
      </w:r>
    </w:p>
    <w:p w14:paraId="6E7B455F" w14:textId="2C1CB739" w:rsidR="00833A9D" w:rsidRDefault="00833A9D"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About that killer?”</w:t>
      </w:r>
    </w:p>
    <w:p w14:paraId="7877E84D" w14:textId="44744020" w:rsidR="00833A9D" w:rsidRDefault="00833A9D"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Yeah! Don’t you think it’s exciting?”</w:t>
      </w:r>
    </w:p>
    <w:p w14:paraId="12A49498" w14:textId="2731F80F" w:rsidR="00833A9D" w:rsidRDefault="00833A9D"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A blessing she might be, her unique tastes never fail to amaze me.</w:t>
      </w:r>
    </w:p>
    <w:p w14:paraId="3C853BE4" w14:textId="55D5296E" w:rsidR="00833A9D" w:rsidRDefault="00833A9D"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I don’t want anything to do with scary things like that. This is a small and peaceful town. We can do without infuriating political struggles, much less with phantom serial killers.”</w:t>
      </w:r>
    </w:p>
    <w:p w14:paraId="7FEDE6A1" w14:textId="29F0A9AC" w:rsidR="00D22D09" w:rsidRDefault="00D22D09"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Oh, come on! Live a little! A cloaked figure that appears whenever darkness comes and lays waste to the lands! Don’t you think that’s cool!?”</w:t>
      </w:r>
    </w:p>
    <w:p w14:paraId="61652352" w14:textId="2A5AC213" w:rsidR="00D22D09" w:rsidRDefault="00D22D09"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The only people that should be saying that are delusional geeks </w:t>
      </w:r>
      <w:r w:rsidR="001954D4">
        <w:rPr>
          <w:rFonts w:ascii="Times New Roman" w:hAnsi="Times New Roman" w:cs="Times New Roman"/>
          <w:sz w:val="24"/>
          <w:szCs w:val="24"/>
          <w:lang w:val="en-GB"/>
        </w:rPr>
        <w:t>who</w:t>
      </w:r>
      <w:r>
        <w:rPr>
          <w:rFonts w:ascii="Times New Roman" w:hAnsi="Times New Roman" w:cs="Times New Roman"/>
          <w:sz w:val="24"/>
          <w:szCs w:val="24"/>
          <w:lang w:val="en-GB"/>
        </w:rPr>
        <w:t xml:space="preserve"> watched a bit too much fantasy. Mary, I’ll say it once and never again, I don’t want to do anything with them</w:t>
      </w:r>
      <w:r w:rsidR="001954D4">
        <w:rPr>
          <w:rFonts w:ascii="Times New Roman" w:hAnsi="Times New Roman" w:cs="Times New Roman"/>
          <w:sz w:val="24"/>
          <w:szCs w:val="24"/>
          <w:lang w:val="en-GB"/>
        </w:rPr>
        <w:t>,</w:t>
      </w:r>
      <w:r>
        <w:rPr>
          <w:rFonts w:ascii="Times New Roman" w:hAnsi="Times New Roman" w:cs="Times New Roman"/>
          <w:sz w:val="24"/>
          <w:szCs w:val="24"/>
          <w:lang w:val="en-GB"/>
        </w:rPr>
        <w:t xml:space="preserve"> and neither should you!”</w:t>
      </w:r>
    </w:p>
    <w:p w14:paraId="40B79562" w14:textId="384AC270" w:rsidR="001954D4" w:rsidRDefault="001954D4"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Aww, you’re no fun, Jack!”</w:t>
      </w:r>
    </w:p>
    <w:p w14:paraId="794E01B5" w14:textId="3D462E55" w:rsidR="001954D4" w:rsidRDefault="001954D4"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I can never get this side of her. She’s usually so nice and comforting but whenever topics like this come up, she always goes off the rails. Perhaps because of that, I sometimes get strange thoughts that </w:t>
      </w:r>
      <w:r w:rsidR="008967B7">
        <w:rPr>
          <w:rFonts w:ascii="Times New Roman" w:hAnsi="Times New Roman" w:cs="Times New Roman"/>
          <w:sz w:val="24"/>
          <w:szCs w:val="24"/>
          <w:lang w:val="en-GB"/>
        </w:rPr>
        <w:t>this</w:t>
      </w:r>
      <w:r>
        <w:rPr>
          <w:rFonts w:ascii="Times New Roman" w:hAnsi="Times New Roman" w:cs="Times New Roman"/>
          <w:sz w:val="24"/>
          <w:szCs w:val="24"/>
          <w:lang w:val="en-GB"/>
        </w:rPr>
        <w:t xml:space="preserve"> town </w:t>
      </w:r>
      <w:r w:rsidR="008967B7">
        <w:rPr>
          <w:rFonts w:ascii="Times New Roman" w:hAnsi="Times New Roman" w:cs="Times New Roman"/>
          <w:sz w:val="24"/>
          <w:szCs w:val="24"/>
          <w:lang w:val="en-GB"/>
        </w:rPr>
        <w:t xml:space="preserve">we live in </w:t>
      </w:r>
      <w:r>
        <w:rPr>
          <w:rFonts w:ascii="Times New Roman" w:hAnsi="Times New Roman" w:cs="Times New Roman"/>
          <w:sz w:val="24"/>
          <w:szCs w:val="24"/>
          <w:lang w:val="en-GB"/>
        </w:rPr>
        <w:t>is just as eerie as it is quiet and peaceful.</w:t>
      </w:r>
    </w:p>
    <w:p w14:paraId="2B107C8B" w14:textId="540F3EB1" w:rsidR="001954D4" w:rsidRDefault="001954D4"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hy? Well, that’s because later that day when I was in the middle of my walk home in my lonesome, the ominous rain clouds appeared over my head. Just as I was about to run, I found myself face to face with a suspicious cloaked man—a killer, I thought.</w:t>
      </w:r>
    </w:p>
    <w:p w14:paraId="52668FDF" w14:textId="368110DC" w:rsidR="001954D4" w:rsidRDefault="001954D4"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Just as I tried to turn back the other way and make a break for it, he took out a black object and thrust it into my chest.</w:t>
      </w:r>
    </w:p>
    <w:p w14:paraId="49D58036" w14:textId="170AFBA8" w:rsidR="001954D4" w:rsidRDefault="001954D4"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I’m dead.</w:t>
      </w:r>
    </w:p>
    <w:p w14:paraId="0EEE4174" w14:textId="1742A91F" w:rsidR="001954D4" w:rsidRDefault="001954D4"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That was the last thought I had before I braced myself for the inevitable impact. But, even after that, I found myself breathing and living just fine. When I gingerly opened my eyes, I found the cloaked man’s back walking into the distance. On my chest was a black object…</w:t>
      </w:r>
      <w:r w:rsidR="0081106E">
        <w:rPr>
          <w:rFonts w:ascii="Times New Roman" w:hAnsi="Times New Roman" w:cs="Times New Roman"/>
          <w:sz w:val="24"/>
          <w:szCs w:val="24"/>
          <w:lang w:val="en-GB"/>
        </w:rPr>
        <w:t xml:space="preserve"> black </w:t>
      </w:r>
      <w:proofErr w:type="spellStart"/>
      <w:r w:rsidR="0081106E">
        <w:rPr>
          <w:rFonts w:ascii="Times New Roman" w:hAnsi="Times New Roman" w:cs="Times New Roman"/>
          <w:sz w:val="24"/>
          <w:szCs w:val="24"/>
          <w:lang w:val="en-GB"/>
        </w:rPr>
        <w:t>licorice</w:t>
      </w:r>
      <w:proofErr w:type="spellEnd"/>
      <w:r w:rsidR="0081106E">
        <w:rPr>
          <w:rFonts w:ascii="Times New Roman" w:hAnsi="Times New Roman" w:cs="Times New Roman"/>
          <w:sz w:val="24"/>
          <w:szCs w:val="24"/>
          <w:lang w:val="en-GB"/>
        </w:rPr>
        <w:t>.</w:t>
      </w:r>
    </w:p>
    <w:p w14:paraId="17A9EA6B" w14:textId="47C5D405"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Haaaahh</w:t>
      </w:r>
      <w:proofErr w:type="spellEnd"/>
      <w:r>
        <w:rPr>
          <w:rFonts w:ascii="Times New Roman" w:hAnsi="Times New Roman" w:cs="Times New Roman"/>
          <w:sz w:val="24"/>
          <w:szCs w:val="24"/>
          <w:lang w:val="en-GB"/>
        </w:rPr>
        <w:t>….”</w:t>
      </w:r>
    </w:p>
    <w:p w14:paraId="08B51B6C" w14:textId="6C962E65"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I heaved a sigh of relief as I realized it was something as trivial as this. Thinking about it, Halloween was right around the corner; tomorrow, in fact. Although, that was a very scary way of giving people candy. Maybe that was their aim from the beginning</w:t>
      </w:r>
      <w:r w:rsidR="00392197">
        <w:rPr>
          <w:rFonts w:ascii="Times New Roman" w:hAnsi="Times New Roman" w:cs="Times New Roman"/>
          <w:sz w:val="24"/>
          <w:szCs w:val="24"/>
          <w:lang w:val="en-GB"/>
        </w:rPr>
        <w:t>?</w:t>
      </w:r>
      <w:r>
        <w:rPr>
          <w:rFonts w:ascii="Times New Roman" w:hAnsi="Times New Roman" w:cs="Times New Roman"/>
          <w:sz w:val="24"/>
          <w:szCs w:val="24"/>
          <w:lang w:val="en-GB"/>
        </w:rPr>
        <w:t xml:space="preserve"> Taking advantage of baseless </w:t>
      </w:r>
      <w:proofErr w:type="spellStart"/>
      <w:r>
        <w:rPr>
          <w:rFonts w:ascii="Times New Roman" w:hAnsi="Times New Roman" w:cs="Times New Roman"/>
          <w:sz w:val="24"/>
          <w:szCs w:val="24"/>
          <w:lang w:val="en-GB"/>
        </w:rPr>
        <w:t>rumors</w:t>
      </w:r>
      <w:proofErr w:type="spellEnd"/>
      <w:r>
        <w:rPr>
          <w:rFonts w:ascii="Times New Roman" w:hAnsi="Times New Roman" w:cs="Times New Roman"/>
          <w:sz w:val="24"/>
          <w:szCs w:val="24"/>
          <w:lang w:val="en-GB"/>
        </w:rPr>
        <w:t xml:space="preserve"> to do pranks like this. Well, I can’t say this was my first rodeo with events such as this…</w:t>
      </w:r>
    </w:p>
    <w:p w14:paraId="17347192" w14:textId="041AFB39"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     </w:t>
      </w:r>
      <w:r w:rsidR="00767071">
        <w:rPr>
          <w:rFonts w:ascii="Times New Roman" w:hAnsi="Times New Roman" w:cs="Times New Roman"/>
          <w:sz w:val="24"/>
          <w:szCs w:val="24"/>
          <w:lang w:val="en-GB"/>
        </w:rPr>
        <w:t>Last year</w:t>
      </w:r>
      <w:r>
        <w:rPr>
          <w:rFonts w:ascii="Times New Roman" w:hAnsi="Times New Roman" w:cs="Times New Roman"/>
          <w:sz w:val="24"/>
          <w:szCs w:val="24"/>
          <w:lang w:val="en-GB"/>
        </w:rPr>
        <w:t>, the town was covered in a sudden fog. Back then, instead of thinking I was stabbed in the chest, I was actually beheaded and I saw my decapitated body from a different angle. Even farther into the past, I was held back at school and had to walk home through the night. At that time, I was kidnapped and buried alive in the nearby forest. Of course, all of those were nothing but misunderstandings because I was daydreaming. Curiously enough, all of them happened on the same day</w:t>
      </w:r>
      <w:r w:rsidR="00767071">
        <w:rPr>
          <w:rFonts w:ascii="Times New Roman" w:hAnsi="Times New Roman" w:cs="Times New Roman"/>
          <w:sz w:val="24"/>
          <w:szCs w:val="24"/>
          <w:lang w:val="en-GB"/>
        </w:rPr>
        <w:t xml:space="preserve"> as this little incident</w:t>
      </w:r>
      <w:r>
        <w:rPr>
          <w:rFonts w:ascii="Times New Roman" w:hAnsi="Times New Roman" w:cs="Times New Roman"/>
          <w:sz w:val="24"/>
          <w:szCs w:val="24"/>
          <w:lang w:val="en-GB"/>
        </w:rPr>
        <w:t>.</w:t>
      </w:r>
    </w:p>
    <w:p w14:paraId="6FD8FA28" w14:textId="42105F8B"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hen did this start, I wonder?</w:t>
      </w:r>
    </w:p>
    <w:p w14:paraId="63D575A1" w14:textId="4236A3A5"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Thinking about it now, the very first horrifying daydream I had was when I tried to call for Bloody Mary as a punishment for losing a bet with my friends. That’s right… on that fateful day, when I performed the ritual inside the bathroom with the lights out with only a candle in hand… I called out in front of the mirror…</w:t>
      </w:r>
    </w:p>
    <w:p w14:paraId="7B2B1479" w14:textId="00581A4B"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I chanted…</w:t>
      </w:r>
    </w:p>
    <w:p w14:paraId="3740A03A" w14:textId="5BC22E81"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Bloody Mary, </w:t>
      </w:r>
      <w:r>
        <w:rPr>
          <w:rFonts w:ascii="Times New Roman" w:hAnsi="Times New Roman" w:cs="Times New Roman"/>
          <w:sz w:val="24"/>
          <w:szCs w:val="24"/>
          <w:lang w:val="en-GB"/>
        </w:rPr>
        <w:t>Bloody Mary,</w:t>
      </w:r>
      <w:r>
        <w:rPr>
          <w:rFonts w:ascii="Times New Roman" w:hAnsi="Times New Roman" w:cs="Times New Roman"/>
          <w:sz w:val="24"/>
          <w:szCs w:val="24"/>
          <w:lang w:val="en-GB"/>
        </w:rPr>
        <w:t xml:space="preserve"> </w:t>
      </w:r>
      <w:r>
        <w:rPr>
          <w:rFonts w:ascii="Times New Roman" w:hAnsi="Times New Roman" w:cs="Times New Roman"/>
          <w:sz w:val="24"/>
          <w:szCs w:val="24"/>
          <w:lang w:val="en-GB"/>
        </w:rPr>
        <w:t>Bloody Mary</w:t>
      </w:r>
      <w:r>
        <w:rPr>
          <w:rFonts w:ascii="Times New Roman" w:hAnsi="Times New Roman" w:cs="Times New Roman"/>
          <w:sz w:val="24"/>
          <w:szCs w:val="24"/>
          <w:lang w:val="en-GB"/>
        </w:rPr>
        <w:t>…!”</w:t>
      </w:r>
    </w:p>
    <w:p w14:paraId="59F44699" w14:textId="7B63E7C7"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Through the reflection appeared a girl I knew all too well. My childhood friend… the devil—</w:t>
      </w:r>
    </w:p>
    <w:p w14:paraId="527EEFBE" w14:textId="314D71AB"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Jack! What are you spacing out for?”</w:t>
      </w:r>
    </w:p>
    <w:p w14:paraId="5DBB8FCA" w14:textId="5F584058"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Whuh</w:t>
      </w:r>
      <w:proofErr w:type="spellEnd"/>
      <w:r>
        <w:rPr>
          <w:rFonts w:ascii="Times New Roman" w:hAnsi="Times New Roman" w:cs="Times New Roman"/>
          <w:sz w:val="24"/>
          <w:szCs w:val="24"/>
          <w:lang w:val="en-GB"/>
        </w:rPr>
        <w:t>!? What!? Who!?”</w:t>
      </w:r>
    </w:p>
    <w:p w14:paraId="16DFE096" w14:textId="6AAF31F7"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The next thing I knew, Mary was standing right in front of me, waving her hand at me… why? What happened?</w:t>
      </w:r>
    </w:p>
    <w:p w14:paraId="0DD0E8D1" w14:textId="1D57EC75"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Jeez, I always need to remind you to focus on your food while eating! You’re so silly!”</w:t>
      </w:r>
    </w:p>
    <w:p w14:paraId="78C9CEA3" w14:textId="14EA2737"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O-Oh… Y-Yeah, of course…”</w:t>
      </w:r>
    </w:p>
    <w:p w14:paraId="7356ECD3" w14:textId="6CB1FE50"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I didn’t notice when, but I was in front of the dinner table with Mary. Was that what happened? I can’t help but think that I’m missing something very important…</w:t>
      </w:r>
    </w:p>
    <w:p w14:paraId="4F1B670D" w14:textId="60A0A5C5"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ait here, I need to get something done. Oh, and I’m taking this with me!”</w:t>
      </w:r>
    </w:p>
    <w:p w14:paraId="58A6FF45" w14:textId="53B074E5"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H-Hey! What do you need my glasses for!?”</w:t>
      </w:r>
    </w:p>
    <w:p w14:paraId="040968D7" w14:textId="18C9B28C"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The last thing Jack saw was Mary’s figure disappearing into the corner of the hallway. Unbeknownst to him, Mary took the glasses to the bathroom and wore them in front of the mirror.</w:t>
      </w:r>
    </w:p>
    <w:p w14:paraId="2204F785" w14:textId="5A0D6DAD"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Hey! Nice to meet you! Were you scared for Jack there?”</w:t>
      </w:r>
    </w:p>
    <w:p w14:paraId="2F507ED0" w14:textId="0F8962DD"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She was talking to her reflection… no… she was talking to…</w:t>
      </w:r>
    </w:p>
    <w:p w14:paraId="067D0479" w14:textId="670440B4" w:rsidR="0081106E" w:rsidRDefault="0081106E"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You! Yeah,</w:t>
      </w:r>
      <w:r w:rsidR="008A1C56">
        <w:rPr>
          <w:rFonts w:ascii="Times New Roman" w:hAnsi="Times New Roman" w:cs="Times New Roman"/>
          <w:sz w:val="24"/>
          <w:szCs w:val="24"/>
          <w:lang w:val="en-GB"/>
        </w:rPr>
        <w:t xml:space="preserve"> You,</w:t>
      </w:r>
      <w:r>
        <w:rPr>
          <w:rFonts w:ascii="Times New Roman" w:hAnsi="Times New Roman" w:cs="Times New Roman"/>
          <w:sz w:val="24"/>
          <w:szCs w:val="24"/>
          <w:lang w:val="en-GB"/>
        </w:rPr>
        <w:t xml:space="preserve"> the very person reading through the Archive! Can you stop </w:t>
      </w:r>
      <w:proofErr w:type="spellStart"/>
      <w:r>
        <w:rPr>
          <w:rFonts w:ascii="Times New Roman" w:hAnsi="Times New Roman" w:cs="Times New Roman"/>
          <w:sz w:val="24"/>
          <w:szCs w:val="24"/>
          <w:lang w:val="en-GB"/>
        </w:rPr>
        <w:t>peaking</w:t>
      </w:r>
      <w:proofErr w:type="spellEnd"/>
      <w:r>
        <w:rPr>
          <w:rFonts w:ascii="Times New Roman" w:hAnsi="Times New Roman" w:cs="Times New Roman"/>
          <w:sz w:val="24"/>
          <w:szCs w:val="24"/>
          <w:lang w:val="en-GB"/>
        </w:rPr>
        <w:t xml:space="preserve"> into our lives? I can’t have you messing with my life here!</w:t>
      </w:r>
      <w:r w:rsidR="008A1C56">
        <w:rPr>
          <w:rFonts w:ascii="Times New Roman" w:hAnsi="Times New Roman" w:cs="Times New Roman"/>
          <w:sz w:val="24"/>
          <w:szCs w:val="24"/>
          <w:lang w:val="en-GB"/>
        </w:rPr>
        <w:t xml:space="preserve"> Your presence is making him remember the </w:t>
      </w:r>
      <w:r w:rsidR="008A1C56">
        <w:rPr>
          <w:rFonts w:ascii="Times New Roman" w:hAnsi="Times New Roman" w:cs="Times New Roman"/>
          <w:sz w:val="24"/>
          <w:szCs w:val="24"/>
          <w:lang w:val="en-GB"/>
        </w:rPr>
        <w:lastRenderedPageBreak/>
        <w:t>memories I erased from his mind… huh? Those were all real, you ask? Of course, they were! It’s not every day I can get a vessel as compatible as Jack to manifest my spirit into the living realm so I’m enjoying my time while I can!</w:t>
      </w:r>
      <w:r>
        <w:rPr>
          <w:rFonts w:ascii="Times New Roman" w:hAnsi="Times New Roman" w:cs="Times New Roman"/>
          <w:sz w:val="24"/>
          <w:szCs w:val="24"/>
          <w:lang w:val="en-GB"/>
        </w:rPr>
        <w:t>”</w:t>
      </w:r>
    </w:p>
    <w:p w14:paraId="2AF387E3" w14:textId="23E2C0BC" w:rsidR="008A1C56" w:rsidRDefault="008A1C56"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767071">
        <w:rPr>
          <w:rFonts w:ascii="Times New Roman" w:hAnsi="Times New Roman" w:cs="Times New Roman"/>
          <w:sz w:val="24"/>
          <w:szCs w:val="24"/>
          <w:lang w:val="en-GB"/>
        </w:rPr>
        <w:t>A</w:t>
      </w:r>
      <w:r>
        <w:rPr>
          <w:rFonts w:ascii="Times New Roman" w:hAnsi="Times New Roman" w:cs="Times New Roman"/>
          <w:sz w:val="24"/>
          <w:szCs w:val="24"/>
          <w:lang w:val="en-GB"/>
        </w:rPr>
        <w:t xml:space="preserve"> frightening being she was. Much unlike her beautiful visage, the reflection in the mirror showed nothing but a body ruined by scratches and blood. Her sanguine eyes </w:t>
      </w:r>
      <w:r w:rsidR="00400C24">
        <w:rPr>
          <w:rFonts w:ascii="Times New Roman" w:hAnsi="Times New Roman" w:cs="Times New Roman"/>
          <w:sz w:val="24"/>
          <w:szCs w:val="24"/>
          <w:lang w:val="en-GB"/>
        </w:rPr>
        <w:t xml:space="preserve">were like a window to her dark, tainted soul that </w:t>
      </w:r>
      <w:r>
        <w:rPr>
          <w:rFonts w:ascii="Times New Roman" w:hAnsi="Times New Roman" w:cs="Times New Roman"/>
          <w:sz w:val="24"/>
          <w:szCs w:val="24"/>
          <w:lang w:val="en-GB"/>
        </w:rPr>
        <w:t xml:space="preserve">stared into my very </w:t>
      </w:r>
      <w:r w:rsidR="00400C24">
        <w:rPr>
          <w:rFonts w:ascii="Times New Roman" w:hAnsi="Times New Roman" w:cs="Times New Roman"/>
          <w:sz w:val="24"/>
          <w:szCs w:val="24"/>
          <w:lang w:val="en-GB"/>
        </w:rPr>
        <w:t>own</w:t>
      </w:r>
      <w:r>
        <w:rPr>
          <w:rFonts w:ascii="Times New Roman" w:hAnsi="Times New Roman" w:cs="Times New Roman"/>
          <w:sz w:val="24"/>
          <w:szCs w:val="24"/>
          <w:lang w:val="en-GB"/>
        </w:rPr>
        <w:t xml:space="preserve"> through </w:t>
      </w:r>
      <w:r w:rsidR="00400C24">
        <w:rPr>
          <w:rFonts w:ascii="Times New Roman" w:hAnsi="Times New Roman" w:cs="Times New Roman"/>
          <w:sz w:val="24"/>
          <w:szCs w:val="24"/>
          <w:lang w:val="en-GB"/>
        </w:rPr>
        <w:t xml:space="preserve">my </w:t>
      </w:r>
      <w:r>
        <w:rPr>
          <w:rFonts w:ascii="Times New Roman" w:hAnsi="Times New Roman" w:cs="Times New Roman"/>
          <w:sz w:val="24"/>
          <w:szCs w:val="24"/>
          <w:lang w:val="en-GB"/>
        </w:rPr>
        <w:t>eyes that were the glasses.</w:t>
      </w:r>
    </w:p>
    <w:p w14:paraId="52C16255" w14:textId="3A234CDC" w:rsidR="008A1C56" w:rsidRDefault="008A1C56"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400C24">
        <w:rPr>
          <w:rFonts w:ascii="Times New Roman" w:hAnsi="Times New Roman" w:cs="Times New Roman"/>
          <w:sz w:val="24"/>
          <w:szCs w:val="24"/>
          <w:lang w:val="en-GB"/>
        </w:rPr>
        <w:t>There’s nothing scarier than having someone like you peek into our lives! You have the power to change our realities to fantasy and fantasy to reality, I don’t want someone like you here!</w:t>
      </w:r>
      <w:r>
        <w:rPr>
          <w:rFonts w:ascii="Times New Roman" w:hAnsi="Times New Roman" w:cs="Times New Roman"/>
          <w:sz w:val="24"/>
          <w:szCs w:val="24"/>
          <w:lang w:val="en-GB"/>
        </w:rPr>
        <w:t>”</w:t>
      </w:r>
    </w:p>
    <w:p w14:paraId="2FD5CCF4" w14:textId="21FD1E66" w:rsidR="00400C24" w:rsidRDefault="00400C24"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Such sophistry. Despite her doing the exact same to Jack, she complains when the same might be done to her.</w:t>
      </w:r>
    </w:p>
    <w:p w14:paraId="0F67CC9F" w14:textId="4B037A25" w:rsidR="00400C24" w:rsidRDefault="00400C24"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Close your book and find other lives to ruin! </w:t>
      </w:r>
      <w:proofErr w:type="spellStart"/>
      <w:r>
        <w:rPr>
          <w:rFonts w:ascii="Times New Roman" w:hAnsi="Times New Roman" w:cs="Times New Roman"/>
          <w:sz w:val="24"/>
          <w:szCs w:val="24"/>
          <w:lang w:val="en-GB"/>
        </w:rPr>
        <w:t>bEgOnE</w:t>
      </w:r>
      <w:proofErr w:type="spellEnd"/>
      <w:r>
        <w:rPr>
          <w:rFonts w:ascii="Times New Roman" w:hAnsi="Times New Roman" w:cs="Times New Roman"/>
          <w:sz w:val="24"/>
          <w:szCs w:val="24"/>
          <w:lang w:val="en-GB"/>
        </w:rPr>
        <w:t>!”</w:t>
      </w:r>
    </w:p>
    <w:p w14:paraId="12815F63" w14:textId="361EB349" w:rsidR="00400C24" w:rsidRDefault="00400C24"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008D0EB2">
        <w:rPr>
          <w:rFonts w:ascii="Times New Roman" w:hAnsi="Times New Roman" w:cs="Times New Roman"/>
          <w:sz w:val="24"/>
          <w:szCs w:val="24"/>
          <w:lang w:val="en-GB"/>
        </w:rPr>
        <w:t>Rage distorted her voice</w:t>
      </w:r>
      <w:r>
        <w:rPr>
          <w:rFonts w:ascii="Times New Roman" w:hAnsi="Times New Roman" w:cs="Times New Roman"/>
          <w:sz w:val="24"/>
          <w:szCs w:val="24"/>
          <w:lang w:val="en-GB"/>
        </w:rPr>
        <w:t>, breaking the mirror and spreading her reflection into different fragments…</w:t>
      </w:r>
    </w:p>
    <w:p w14:paraId="4BB20FEB" w14:textId="66BED845" w:rsidR="00400C24" w:rsidRPr="00833A9D" w:rsidRDefault="00400C24" w:rsidP="00833A9D">
      <w:pPr>
        <w:spacing w:line="340" w:lineRule="atLeast"/>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     That was the last scene before the glasses </w:t>
      </w:r>
      <w:r w:rsidR="00613ABC">
        <w:rPr>
          <w:rFonts w:ascii="Times New Roman" w:hAnsi="Times New Roman" w:cs="Times New Roman"/>
          <w:sz w:val="24"/>
          <w:szCs w:val="24"/>
          <w:lang w:val="en-GB"/>
        </w:rPr>
        <w:t>she</w:t>
      </w:r>
      <w:r w:rsidR="008D0EB2">
        <w:rPr>
          <w:rFonts w:ascii="Times New Roman" w:hAnsi="Times New Roman" w:cs="Times New Roman"/>
          <w:sz w:val="24"/>
          <w:szCs w:val="24"/>
          <w:lang w:val="en-GB"/>
        </w:rPr>
        <w:t xml:space="preserve"> wore</w:t>
      </w:r>
      <w:r w:rsidR="00613ABC">
        <w:rPr>
          <w:rFonts w:ascii="Times New Roman" w:hAnsi="Times New Roman" w:cs="Times New Roman"/>
          <w:sz w:val="24"/>
          <w:szCs w:val="24"/>
          <w:lang w:val="en-GB"/>
        </w:rPr>
        <w:t xml:space="preserve"> </w:t>
      </w:r>
      <w:r>
        <w:rPr>
          <w:rFonts w:ascii="Times New Roman" w:hAnsi="Times New Roman" w:cs="Times New Roman"/>
          <w:sz w:val="24"/>
          <w:szCs w:val="24"/>
          <w:lang w:val="en-GB"/>
        </w:rPr>
        <w:t>broke.</w:t>
      </w:r>
      <w:r w:rsidR="00613ABC">
        <w:rPr>
          <w:rFonts w:ascii="Times New Roman" w:hAnsi="Times New Roman" w:cs="Times New Roman"/>
          <w:sz w:val="24"/>
          <w:szCs w:val="24"/>
          <w:lang w:val="en-GB"/>
        </w:rPr>
        <w:t xml:space="preserve"> The illusion of fantasy and reality… I wonder </w:t>
      </w:r>
      <w:r w:rsidR="008D0EB2">
        <w:rPr>
          <w:rFonts w:ascii="Times New Roman" w:hAnsi="Times New Roman" w:cs="Times New Roman"/>
          <w:sz w:val="24"/>
          <w:szCs w:val="24"/>
          <w:lang w:val="en-GB"/>
        </w:rPr>
        <w:t>which</w:t>
      </w:r>
      <w:r w:rsidR="00613ABC">
        <w:rPr>
          <w:rFonts w:ascii="Times New Roman" w:hAnsi="Times New Roman" w:cs="Times New Roman"/>
          <w:sz w:val="24"/>
          <w:szCs w:val="24"/>
          <w:lang w:val="en-GB"/>
        </w:rPr>
        <w:t xml:space="preserve"> is scarier, living a life that’s a complete lie like Jack or facing that dark reality</w:t>
      </w:r>
      <w:r w:rsidR="008D0EB2">
        <w:rPr>
          <w:rFonts w:ascii="Times New Roman" w:hAnsi="Times New Roman" w:cs="Times New Roman"/>
          <w:sz w:val="24"/>
          <w:szCs w:val="24"/>
          <w:lang w:val="en-GB"/>
        </w:rPr>
        <w:t xml:space="preserve">… </w:t>
      </w:r>
      <w:r w:rsidR="00613ABC">
        <w:rPr>
          <w:rFonts w:ascii="Times New Roman" w:hAnsi="Times New Roman" w:cs="Times New Roman"/>
          <w:sz w:val="24"/>
          <w:szCs w:val="24"/>
          <w:lang w:val="en-GB"/>
        </w:rPr>
        <w:t>What say you, fellow Archiver?</w:t>
      </w:r>
    </w:p>
    <w:sectPr w:rsidR="00400C24" w:rsidRPr="00833A9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K0sLQwNLe0tLAwNTRV0lEKTi0uzszPAykwrAUAwQn5fCwAAAA="/>
  </w:docVars>
  <w:rsids>
    <w:rsidRoot w:val="005C2902"/>
    <w:rsid w:val="001954D4"/>
    <w:rsid w:val="00392197"/>
    <w:rsid w:val="00400C24"/>
    <w:rsid w:val="005C2902"/>
    <w:rsid w:val="00613ABC"/>
    <w:rsid w:val="00767071"/>
    <w:rsid w:val="0081106E"/>
    <w:rsid w:val="00833A9D"/>
    <w:rsid w:val="008967B7"/>
    <w:rsid w:val="008A1C56"/>
    <w:rsid w:val="008D0EB2"/>
    <w:rsid w:val="00BD362A"/>
    <w:rsid w:val="00D22D09"/>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A4181"/>
  <w15:chartTrackingRefBased/>
  <w15:docId w15:val="{1AC8EB80-2D35-4BA1-A819-C46D017DA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H"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Pages>
  <Words>842</Words>
  <Characters>4804</Characters>
  <Application>Microsoft Office Word</Application>
  <DocSecurity>0</DocSecurity>
  <Lines>40</Lines>
  <Paragraphs>11</Paragraphs>
  <ScaleCrop>false</ScaleCrop>
  <Company/>
  <LinksUpToDate>false</LinksUpToDate>
  <CharactersWithSpaces>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13</cp:revision>
  <dcterms:created xsi:type="dcterms:W3CDTF">2023-10-28T18:03:00Z</dcterms:created>
  <dcterms:modified xsi:type="dcterms:W3CDTF">2023-10-28T19:57:00Z</dcterms:modified>
</cp:coreProperties>
</file>